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D976F" w14:textId="43B9EA0A" w:rsidR="00974882" w:rsidRDefault="00974882">
      <w:r>
        <w:rPr>
          <w:rFonts w:hint="eastAsia"/>
        </w:rPr>
        <w:t>W</w:t>
      </w:r>
      <w:r w:rsidR="00E56DE3">
        <w:t>2</w:t>
      </w:r>
    </w:p>
    <w:p w14:paraId="55F4C8E3" w14:textId="046E9D1E" w:rsidR="00AF5446" w:rsidRDefault="00974882">
      <w:r w:rsidRPr="00974882">
        <w:rPr>
          <w:noProof/>
        </w:rPr>
        <w:drawing>
          <wp:inline distT="0" distB="0" distL="0" distR="0" wp14:anchorId="5FBB623D" wp14:editId="0F16BFDD">
            <wp:extent cx="5274310" cy="43275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E43EB" w14:textId="63C438BB" w:rsidR="00974882" w:rsidRDefault="00974882">
      <w:r w:rsidRPr="00974882">
        <w:rPr>
          <w:noProof/>
        </w:rPr>
        <w:lastRenderedPageBreak/>
        <w:drawing>
          <wp:inline distT="0" distB="0" distL="0" distR="0" wp14:anchorId="613367E9" wp14:editId="6ED7B193">
            <wp:extent cx="5274310" cy="47758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4029" w14:textId="7CF8442F" w:rsidR="00974882" w:rsidRDefault="00974882">
      <w:r w:rsidRPr="00974882">
        <w:rPr>
          <w:noProof/>
        </w:rPr>
        <w:lastRenderedPageBreak/>
        <w:drawing>
          <wp:inline distT="0" distB="0" distL="0" distR="0" wp14:anchorId="35DC24B1" wp14:editId="6DCF1E00">
            <wp:extent cx="5274310" cy="43580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0BB71" w14:textId="5D75D66B" w:rsidR="00E56DE3" w:rsidRDefault="00E56DE3" w:rsidP="00E56DE3">
      <w:r>
        <w:rPr>
          <w:rFonts w:hint="eastAsia"/>
        </w:rPr>
        <w:t>W</w:t>
      </w:r>
      <w:r>
        <w:t>3</w:t>
      </w:r>
    </w:p>
    <w:p w14:paraId="5B5CBD8D" w14:textId="12902F30" w:rsidR="00E56DE3" w:rsidRDefault="00813C10">
      <w:r w:rsidRPr="00813C10">
        <w:lastRenderedPageBreak/>
        <w:drawing>
          <wp:inline distT="0" distB="0" distL="0" distR="0" wp14:anchorId="364A6BBE" wp14:editId="3363B129">
            <wp:extent cx="5274310" cy="44704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7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E3E" w14:textId="7DB73F52" w:rsidR="00813C10" w:rsidRDefault="00813C10">
      <w:r w:rsidRPr="00813C10">
        <w:drawing>
          <wp:inline distT="0" distB="0" distL="0" distR="0" wp14:anchorId="327EE321" wp14:editId="12B9D1ED">
            <wp:extent cx="5274310" cy="24822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51EE7" w14:textId="58951574" w:rsidR="00813C10" w:rsidRDefault="00813C10">
      <w:r w:rsidRPr="00813C10">
        <w:lastRenderedPageBreak/>
        <w:drawing>
          <wp:inline distT="0" distB="0" distL="0" distR="0" wp14:anchorId="0BC0B2D0" wp14:editId="2735DE12">
            <wp:extent cx="5274310" cy="22536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4F6D4" w14:textId="6EDBDDCB" w:rsidR="00813C10" w:rsidRDefault="00813C10">
      <w:r w:rsidRPr="00813C10">
        <w:drawing>
          <wp:inline distT="0" distB="0" distL="0" distR="0" wp14:anchorId="3D728733" wp14:editId="19EBD366">
            <wp:extent cx="5274310" cy="206121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A092" w14:textId="5C048EA8" w:rsidR="00867128" w:rsidRDefault="00867128">
      <w:r>
        <w:rPr>
          <w:rFonts w:hint="eastAsia"/>
        </w:rPr>
        <w:t>W</w:t>
      </w:r>
      <w:r>
        <w:t>4</w:t>
      </w:r>
    </w:p>
    <w:p w14:paraId="35E1A6C3" w14:textId="5DA7CECB" w:rsidR="00867128" w:rsidRDefault="00867128">
      <w:r w:rsidRPr="00867128">
        <w:drawing>
          <wp:inline distT="0" distB="0" distL="0" distR="0" wp14:anchorId="2067308C" wp14:editId="68674AA7">
            <wp:extent cx="5274310" cy="19843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531B1" w14:textId="184D25C0" w:rsidR="00867128" w:rsidRDefault="00867128">
      <w:r w:rsidRPr="00867128">
        <w:lastRenderedPageBreak/>
        <w:drawing>
          <wp:inline distT="0" distB="0" distL="0" distR="0" wp14:anchorId="352F1D46" wp14:editId="41F2BD18">
            <wp:extent cx="5274310" cy="23628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DFD08" w14:textId="2918009E" w:rsidR="00867128" w:rsidRDefault="00867128">
      <w:pPr>
        <w:rPr>
          <w:rFonts w:hint="eastAsia"/>
        </w:rPr>
      </w:pPr>
      <w:r w:rsidRPr="00867128">
        <w:drawing>
          <wp:inline distT="0" distB="0" distL="0" distR="0" wp14:anchorId="18DC734F" wp14:editId="01C87A5A">
            <wp:extent cx="5274310" cy="25311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7128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DQ2MDIzMzcztTBS0lEKTi0uzszPAykwqgUAGZVmNywAAAA="/>
  </w:docVars>
  <w:rsids>
    <w:rsidRoot w:val="00974882"/>
    <w:rsid w:val="00133949"/>
    <w:rsid w:val="002F234B"/>
    <w:rsid w:val="00813C10"/>
    <w:rsid w:val="00867128"/>
    <w:rsid w:val="00974882"/>
    <w:rsid w:val="00AF5446"/>
    <w:rsid w:val="00E5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5E355"/>
  <w15:chartTrackingRefBased/>
  <w15:docId w15:val="{2D50C616-299C-434F-9275-C3011DEA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DE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6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4</cp:revision>
  <dcterms:created xsi:type="dcterms:W3CDTF">2021-10-26T10:55:00Z</dcterms:created>
  <dcterms:modified xsi:type="dcterms:W3CDTF">2021-10-27T03:17:00Z</dcterms:modified>
</cp:coreProperties>
</file>